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617206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617206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617206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617206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1720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617206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5FA7663" w:rsidR="0000007A" w:rsidRPr="00617206" w:rsidRDefault="00A10108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617206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athematics and Computer Science: Research Updates</w:t>
              </w:r>
            </w:hyperlink>
          </w:p>
        </w:tc>
      </w:tr>
      <w:tr w:rsidR="0000007A" w:rsidRPr="00617206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61720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17206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ACFD494" w:rsidR="0000007A" w:rsidRPr="00617206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61720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61720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61720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052D81" w:rsidRPr="0061720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7280</w:t>
            </w:r>
          </w:p>
        </w:tc>
      </w:tr>
      <w:tr w:rsidR="0000007A" w:rsidRPr="00617206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61720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1720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80D9592" w:rsidR="0000007A" w:rsidRPr="00617206" w:rsidRDefault="0055256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617206">
              <w:rPr>
                <w:rFonts w:ascii="Arial" w:hAnsi="Arial" w:cs="Arial"/>
                <w:b/>
                <w:sz w:val="20"/>
                <w:szCs w:val="20"/>
                <w:lang w:val="en-GB"/>
              </w:rPr>
              <w:t>Moiré Effect in Planar and Cylindrical Objects</w:t>
            </w:r>
          </w:p>
        </w:tc>
      </w:tr>
      <w:tr w:rsidR="00CF0BBB" w:rsidRPr="00617206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617206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17206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33DBC2E" w:rsidR="00CF0BBB" w:rsidRPr="00617206" w:rsidRDefault="0071188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17206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617206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3113FBC" w14:textId="77777777" w:rsidR="00617206" w:rsidRPr="00617206" w:rsidRDefault="00617206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D27A79" w:rsidRPr="00617206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617206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61720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17206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617206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61720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617206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61720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61720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17206">
              <w:rPr>
                <w:rFonts w:ascii="Arial" w:hAnsi="Arial" w:cs="Arial"/>
                <w:lang w:val="en-GB"/>
              </w:rPr>
              <w:t>Reviewer’s comment</w:t>
            </w:r>
          </w:p>
          <w:p w14:paraId="674EDCCA" w14:textId="2AFB7F5C" w:rsidR="00421DBF" w:rsidRPr="00617206" w:rsidRDefault="00421DBF" w:rsidP="00E71D4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61720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617206">
              <w:rPr>
                <w:rFonts w:ascii="Arial" w:hAnsi="Arial" w:cs="Arial"/>
                <w:lang w:val="en-GB"/>
              </w:rPr>
              <w:t>Author’s Feedback</w:t>
            </w:r>
            <w:r w:rsidRPr="00617206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617206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617206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61720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1720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617206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24B9BEE" w14:textId="77777777" w:rsidR="00F1171E" w:rsidRPr="00617206" w:rsidRDefault="00510E58" w:rsidP="00510E58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1720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mportant concept on Advance Physics.</w:t>
            </w:r>
          </w:p>
          <w:p w14:paraId="5CD5CD9B" w14:textId="77777777" w:rsidR="00510E58" w:rsidRPr="00617206" w:rsidRDefault="00510E58" w:rsidP="00510E58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1720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Lays more emphasis on </w:t>
            </w:r>
            <w:proofErr w:type="gramStart"/>
            <w:r w:rsidRPr="0061720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ylindrical</w:t>
            </w:r>
            <w:proofErr w:type="gramEnd"/>
            <w:r w:rsidRPr="0061720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objects</w:t>
            </w:r>
          </w:p>
          <w:p w14:paraId="7DBC9196" w14:textId="6DE35232" w:rsidR="00510E58" w:rsidRPr="00617206" w:rsidRDefault="00510E58" w:rsidP="00510E58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1720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Empirical relationship well </w:t>
            </w:r>
            <w:proofErr w:type="spellStart"/>
            <w:r w:rsidRPr="0061720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xtablished</w:t>
            </w:r>
            <w:proofErr w:type="spellEnd"/>
            <w:r w:rsidRPr="0061720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462A339C" w14:textId="77777777" w:rsidR="00F1171E" w:rsidRPr="0061720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17206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61720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1720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61720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1720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617206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5138BC52" w:rsidR="00F1171E" w:rsidRPr="00617206" w:rsidRDefault="00510E58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1720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61720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17206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617206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617206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617206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51593BE1" w:rsidR="00F1171E" w:rsidRPr="00617206" w:rsidRDefault="00510E58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61720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 ,</w:t>
            </w:r>
            <w:proofErr w:type="gramEnd"/>
            <w:r w:rsidRPr="0061720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t should correlate the similarities with the related journal</w:t>
            </w:r>
          </w:p>
        </w:tc>
        <w:tc>
          <w:tcPr>
            <w:tcW w:w="1523" w:type="pct"/>
          </w:tcPr>
          <w:p w14:paraId="1D54B730" w14:textId="77777777" w:rsidR="00F1171E" w:rsidRPr="0061720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17206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617206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61720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202503ED" w:rsidR="00F1171E" w:rsidRPr="00617206" w:rsidRDefault="00510E58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61720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  <w:proofErr w:type="gramEnd"/>
            <w:r w:rsidRPr="0061720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but should emphasis on real application scenario</w:t>
            </w:r>
          </w:p>
        </w:tc>
        <w:tc>
          <w:tcPr>
            <w:tcW w:w="1523" w:type="pct"/>
          </w:tcPr>
          <w:p w14:paraId="4898F764" w14:textId="77777777" w:rsidR="00F1171E" w:rsidRPr="0061720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17206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61720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1720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61720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617206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57CEBD0B" w:rsidR="00F1171E" w:rsidRPr="00617206" w:rsidRDefault="00510E58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1720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220055" w14:textId="77777777" w:rsidR="00F1171E" w:rsidRPr="0061720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17206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61720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617206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617206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61720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61720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0BF3484" w:rsidR="00F1171E" w:rsidRPr="00617206" w:rsidRDefault="00510E58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17206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41E28118" w14:textId="77777777" w:rsidR="00F1171E" w:rsidRPr="0061720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61720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61720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61720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617206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61720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617206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617206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617206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61720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61720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61720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61720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61720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61720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61720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61720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61720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61720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61720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7166"/>
        <w:gridCol w:w="7153"/>
      </w:tblGrid>
      <w:tr w:rsidR="00C40511" w:rsidRPr="00617206" w14:paraId="22B6EBC8" w14:textId="77777777" w:rsidTr="002730D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C7A1FB" w14:textId="77777777" w:rsidR="00C40511" w:rsidRPr="00617206" w:rsidRDefault="00C40511" w:rsidP="00C40511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617206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617206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3F9DC5B8" w14:textId="77777777" w:rsidR="00C40511" w:rsidRPr="00617206" w:rsidRDefault="00C40511" w:rsidP="00C40511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C40511" w:rsidRPr="00617206" w14:paraId="1A6D23BC" w14:textId="77777777" w:rsidTr="002730D7"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800A28" w14:textId="77777777" w:rsidR="00C40511" w:rsidRPr="00617206" w:rsidRDefault="00C40511" w:rsidP="00C40511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128AB4" w14:textId="77777777" w:rsidR="00C40511" w:rsidRPr="00617206" w:rsidRDefault="00C40511" w:rsidP="00C40511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617206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</w:tcPr>
          <w:p w14:paraId="6F6003FD" w14:textId="77777777" w:rsidR="00C40511" w:rsidRPr="00617206" w:rsidRDefault="00C40511" w:rsidP="00C40511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617206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617206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5185F0A1" w14:textId="77777777" w:rsidR="00C40511" w:rsidRPr="00617206" w:rsidRDefault="00C40511" w:rsidP="00C40511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C40511" w:rsidRPr="00617206" w14:paraId="2BAE450C" w14:textId="77777777" w:rsidTr="002730D7">
        <w:trPr>
          <w:trHeight w:val="890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00B591" w14:textId="77777777" w:rsidR="00C40511" w:rsidRPr="00617206" w:rsidRDefault="00C40511" w:rsidP="00C40511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617206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7E426672" w14:textId="77777777" w:rsidR="00C40511" w:rsidRPr="00617206" w:rsidRDefault="00C40511" w:rsidP="00C40511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611D65" w14:textId="77777777" w:rsidR="00C40511" w:rsidRPr="00617206" w:rsidRDefault="00C40511" w:rsidP="00C40511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617206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617206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617206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2CB1A0CE" w14:textId="77777777" w:rsidR="00C40511" w:rsidRPr="00617206" w:rsidRDefault="00C40511" w:rsidP="00C40511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vAlign w:val="center"/>
          </w:tcPr>
          <w:p w14:paraId="3572D501" w14:textId="77777777" w:rsidR="00C40511" w:rsidRPr="00617206" w:rsidRDefault="00C40511" w:rsidP="00C40511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1625CDC" w14:textId="77777777" w:rsidR="00C40511" w:rsidRPr="00617206" w:rsidRDefault="00C40511" w:rsidP="00C40511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5912111" w14:textId="77777777" w:rsidR="00C40511" w:rsidRPr="00617206" w:rsidRDefault="00C40511" w:rsidP="00C40511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579B95DB" w14:textId="77777777" w:rsidR="00C40511" w:rsidRPr="00617206" w:rsidRDefault="00C40511" w:rsidP="00C40511">
      <w:pPr>
        <w:rPr>
          <w:rFonts w:ascii="Arial" w:hAnsi="Arial" w:cs="Arial"/>
          <w:sz w:val="20"/>
          <w:szCs w:val="20"/>
        </w:rPr>
      </w:pPr>
    </w:p>
    <w:p w14:paraId="06D0CAC1" w14:textId="77777777" w:rsidR="00C40511" w:rsidRPr="00617206" w:rsidRDefault="00C40511" w:rsidP="00C40511">
      <w:pPr>
        <w:rPr>
          <w:rFonts w:ascii="Arial" w:hAnsi="Arial" w:cs="Arial"/>
          <w:sz w:val="20"/>
          <w:szCs w:val="20"/>
        </w:rPr>
      </w:pPr>
    </w:p>
    <w:p w14:paraId="7737FADF" w14:textId="77777777" w:rsidR="00617206" w:rsidRPr="00617206" w:rsidRDefault="00617206" w:rsidP="00617206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617206">
        <w:rPr>
          <w:rFonts w:ascii="Arial" w:hAnsi="Arial" w:cs="Arial"/>
          <w:b/>
          <w:u w:val="single"/>
        </w:rPr>
        <w:t>Reviewer details:</w:t>
      </w:r>
    </w:p>
    <w:p w14:paraId="12FEF993" w14:textId="77777777" w:rsidR="00C40511" w:rsidRPr="00617206" w:rsidRDefault="00C40511" w:rsidP="00C40511">
      <w:pPr>
        <w:rPr>
          <w:rFonts w:ascii="Arial" w:hAnsi="Arial" w:cs="Arial"/>
          <w:bCs/>
          <w:sz w:val="20"/>
          <w:szCs w:val="20"/>
          <w:u w:val="single"/>
          <w:lang w:val="en-GB"/>
        </w:rPr>
      </w:pPr>
    </w:p>
    <w:p w14:paraId="0BAA4167" w14:textId="70911510" w:rsidR="00617206" w:rsidRPr="00617206" w:rsidRDefault="00617206" w:rsidP="00C40511">
      <w:pPr>
        <w:rPr>
          <w:rFonts w:ascii="Arial" w:hAnsi="Arial" w:cs="Arial"/>
          <w:b/>
          <w:bCs/>
          <w:sz w:val="20"/>
          <w:szCs w:val="20"/>
          <w:u w:val="single"/>
        </w:rPr>
      </w:pPr>
      <w:r w:rsidRPr="00617206">
        <w:rPr>
          <w:rFonts w:ascii="Arial" w:hAnsi="Arial" w:cs="Arial"/>
          <w:b/>
          <w:bCs/>
          <w:color w:val="000000"/>
          <w:sz w:val="20"/>
          <w:szCs w:val="20"/>
        </w:rPr>
        <w:t>Dipak Kumar Banerjee</w:t>
      </w:r>
      <w:r w:rsidRPr="00617206">
        <w:rPr>
          <w:rFonts w:ascii="Arial" w:hAnsi="Arial" w:cs="Arial"/>
          <w:b/>
          <w:bCs/>
          <w:color w:val="000000"/>
          <w:sz w:val="20"/>
          <w:szCs w:val="20"/>
        </w:rPr>
        <w:t xml:space="preserve">, </w:t>
      </w:r>
      <w:r w:rsidRPr="00617206">
        <w:rPr>
          <w:rFonts w:ascii="Arial" w:hAnsi="Arial" w:cs="Arial"/>
          <w:b/>
          <w:bCs/>
          <w:color w:val="000000"/>
          <w:sz w:val="20"/>
          <w:szCs w:val="20"/>
        </w:rPr>
        <w:t>USA</w:t>
      </w:r>
      <w:r w:rsidRPr="00617206">
        <w:rPr>
          <w:rFonts w:ascii="Arial" w:hAnsi="Arial" w:cs="Arial"/>
          <w:b/>
          <w:bCs/>
          <w:color w:val="000000"/>
          <w:sz w:val="20"/>
          <w:szCs w:val="20"/>
        </w:rPr>
        <w:br/>
      </w:r>
    </w:p>
    <w:bookmarkEnd w:id="1"/>
    <w:p w14:paraId="5AB93D5D" w14:textId="77777777" w:rsidR="00C40511" w:rsidRPr="00617206" w:rsidRDefault="00C40511" w:rsidP="00C40511">
      <w:pPr>
        <w:rPr>
          <w:rFonts w:ascii="Arial" w:hAnsi="Arial" w:cs="Arial"/>
          <w:sz w:val="20"/>
          <w:szCs w:val="20"/>
        </w:rPr>
      </w:pPr>
    </w:p>
    <w:p w14:paraId="0ECA4E5E" w14:textId="77777777" w:rsidR="00F1171E" w:rsidRPr="0061720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F1171E" w:rsidRPr="00617206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B2D7A0" w14:textId="77777777" w:rsidR="00F03DB2" w:rsidRPr="0000007A" w:rsidRDefault="00F03DB2" w:rsidP="0099583E">
      <w:r>
        <w:separator/>
      </w:r>
    </w:p>
  </w:endnote>
  <w:endnote w:type="continuationSeparator" w:id="0">
    <w:p w14:paraId="0B812B2A" w14:textId="77777777" w:rsidR="00F03DB2" w:rsidRPr="0000007A" w:rsidRDefault="00F03DB2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B9F1C1" w14:textId="77777777" w:rsidR="00F03DB2" w:rsidRPr="0000007A" w:rsidRDefault="00F03DB2" w:rsidP="0099583E">
      <w:r>
        <w:separator/>
      </w:r>
    </w:p>
  </w:footnote>
  <w:footnote w:type="continuationSeparator" w:id="0">
    <w:p w14:paraId="71B5ACC5" w14:textId="77777777" w:rsidR="00F03DB2" w:rsidRPr="0000007A" w:rsidRDefault="00F03DB2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6A8E1D37"/>
    <w:multiLevelType w:val="hybridMultilevel"/>
    <w:tmpl w:val="2946BFD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2523059">
    <w:abstractNumId w:val="3"/>
  </w:num>
  <w:num w:numId="2" w16cid:durableId="1615822229">
    <w:abstractNumId w:val="6"/>
  </w:num>
  <w:num w:numId="3" w16cid:durableId="1325939042">
    <w:abstractNumId w:val="5"/>
  </w:num>
  <w:num w:numId="4" w16cid:durableId="1614167582">
    <w:abstractNumId w:val="7"/>
  </w:num>
  <w:num w:numId="5" w16cid:durableId="1534810450">
    <w:abstractNumId w:val="4"/>
  </w:num>
  <w:num w:numId="6" w16cid:durableId="1786734702">
    <w:abstractNumId w:val="0"/>
  </w:num>
  <w:num w:numId="7" w16cid:durableId="1783843406">
    <w:abstractNumId w:val="1"/>
  </w:num>
  <w:num w:numId="8" w16cid:durableId="1548641151">
    <w:abstractNumId w:val="9"/>
  </w:num>
  <w:num w:numId="9" w16cid:durableId="1941717892">
    <w:abstractNumId w:val="8"/>
  </w:num>
  <w:num w:numId="10" w16cid:durableId="205720135">
    <w:abstractNumId w:val="2"/>
  </w:num>
  <w:num w:numId="11" w16cid:durableId="184524458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2D81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D563E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C6526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10E58"/>
    <w:rsid w:val="0052339F"/>
    <w:rsid w:val="00530A2D"/>
    <w:rsid w:val="00531C82"/>
    <w:rsid w:val="00533FC1"/>
    <w:rsid w:val="0054564B"/>
    <w:rsid w:val="00545A13"/>
    <w:rsid w:val="00546343"/>
    <w:rsid w:val="00546E3F"/>
    <w:rsid w:val="0055256E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111"/>
    <w:rsid w:val="00602F7D"/>
    <w:rsid w:val="00605952"/>
    <w:rsid w:val="00617206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1AD4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1188D"/>
    <w:rsid w:val="00716C22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6FC5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0108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0511"/>
    <w:rsid w:val="00C435C6"/>
    <w:rsid w:val="00C635B6"/>
    <w:rsid w:val="00C70DFC"/>
    <w:rsid w:val="00C82466"/>
    <w:rsid w:val="00C84097"/>
    <w:rsid w:val="00CA354B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37E3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1D47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03DB2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A71AC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617206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mathematics-and-computer-science-research-update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2</Pages>
  <Words>269</Words>
  <Characters>153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803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2</cp:revision>
  <dcterms:created xsi:type="dcterms:W3CDTF">2023-08-30T09:21:00Z</dcterms:created>
  <dcterms:modified xsi:type="dcterms:W3CDTF">2026-03-09T1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